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AB1C27" w14:textId="77777777" w:rsidR="006B2ECC" w:rsidRDefault="00FB165D">
      <w:pPr>
        <w:spacing w:after="0" w:line="48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6B84C467" wp14:editId="5F6FA198">
            <wp:extent cx="2023745" cy="68897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688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516404" w14:textId="1B58B6C1" w:rsidR="006B2ECC" w:rsidRPr="000C27CE" w:rsidRDefault="00FB165D" w:rsidP="00884423">
      <w:pPr>
        <w:spacing w:after="0" w:line="240" w:lineRule="auto"/>
        <w:ind w:left="-90"/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>As members of 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943A60" w:rsidRPr="000C27CE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>name)</w:t>
      </w:r>
      <w:r w:rsidRPr="000C27CE">
        <w:rPr>
          <w:rFonts w:ascii="Arial" w:eastAsia="Arial" w:hAnsi="Arial" w:cs="Arial"/>
          <w:sz w:val="24"/>
          <w:szCs w:val="24"/>
        </w:rPr>
        <w:t xml:space="preserve">’s </w:t>
      </w:r>
      <w:r w:rsidR="008A2ADF" w:rsidRPr="000C27CE">
        <w:rPr>
          <w:rFonts w:ascii="Arial" w:eastAsia="Arial" w:hAnsi="Arial" w:cs="Arial"/>
          <w:color w:val="2E75B5"/>
          <w:sz w:val="24"/>
          <w:szCs w:val="24"/>
        </w:rPr>
        <w:t>(name of age and dementia friendly action team, or dementia friendly action team)</w:t>
      </w:r>
      <w:r w:rsidR="008A2ADF" w:rsidRPr="000C27CE">
        <w:rPr>
          <w:rFonts w:ascii="Arial" w:eastAsia="Arial" w:hAnsi="Arial" w:cs="Arial"/>
          <w:sz w:val="24"/>
          <w:szCs w:val="24"/>
        </w:rPr>
        <w:t>,</w:t>
      </w:r>
      <w:r w:rsidRPr="000C27CE">
        <w:rPr>
          <w:rFonts w:ascii="Arial" w:eastAsia="Arial" w:hAnsi="Arial" w:cs="Arial"/>
          <w:sz w:val="24"/>
          <w:szCs w:val="24"/>
        </w:rPr>
        <w:t> we pledge to continue to tak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e </w:t>
      </w:r>
      <w:r w:rsidRPr="000C27CE">
        <w:rPr>
          <w:rFonts w:ascii="Arial" w:eastAsia="Arial" w:hAnsi="Arial" w:cs="Arial"/>
          <w:sz w:val="24"/>
          <w:szCs w:val="24"/>
        </w:rPr>
        <w:t>action to improve our community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’s dementia friendly </w:t>
      </w:r>
      <w:r w:rsidRPr="000C27CE">
        <w:rPr>
          <w:rFonts w:ascii="Arial" w:eastAsia="Arial" w:hAnsi="Arial" w:cs="Arial"/>
          <w:sz w:val="24"/>
          <w:szCs w:val="24"/>
        </w:rPr>
        <w:t xml:space="preserve"> capabilities, thereby optimizing the </w:t>
      </w:r>
      <w:r w:rsidR="008A2ADF" w:rsidRPr="000C27CE">
        <w:rPr>
          <w:rFonts w:ascii="Arial" w:eastAsia="Arial" w:hAnsi="Arial" w:cs="Arial"/>
          <w:sz w:val="24"/>
          <w:szCs w:val="24"/>
        </w:rPr>
        <w:t>he</w:t>
      </w:r>
      <w:r w:rsidRPr="000C27CE">
        <w:rPr>
          <w:rFonts w:ascii="Arial" w:eastAsia="Arial" w:hAnsi="Arial" w:cs="Arial"/>
          <w:sz w:val="24"/>
          <w:szCs w:val="24"/>
        </w:rPr>
        <w:t xml:space="preserve">alth, well-being and 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community </w:t>
      </w:r>
      <w:r w:rsidR="008A2ADF" w:rsidRPr="000C27CE">
        <w:rPr>
          <w:rFonts w:ascii="Arial" w:eastAsia="Arial" w:hAnsi="Arial" w:cs="Arial"/>
          <w:sz w:val="24"/>
          <w:szCs w:val="24"/>
        </w:rPr>
        <w:t xml:space="preserve">engagement </w:t>
      </w:r>
      <w:r w:rsidRPr="000C27CE">
        <w:rPr>
          <w:rFonts w:ascii="Arial" w:eastAsia="Arial" w:hAnsi="Arial" w:cs="Arial"/>
          <w:sz w:val="24"/>
          <w:szCs w:val="24"/>
        </w:rPr>
        <w:t xml:space="preserve">of people 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living </w:t>
      </w:r>
      <w:r w:rsidRPr="000C27CE">
        <w:rPr>
          <w:rFonts w:ascii="Arial" w:eastAsia="Arial" w:hAnsi="Arial" w:cs="Arial"/>
          <w:sz w:val="24"/>
          <w:szCs w:val="24"/>
        </w:rPr>
        <w:t xml:space="preserve">with dementia and their care partners. We agree that every part of our </w:t>
      </w:r>
      <w:r w:rsidR="00BE50E6" w:rsidRPr="000C27CE">
        <w:rPr>
          <w:rFonts w:ascii="Arial" w:eastAsia="Arial" w:hAnsi="Arial" w:cs="Arial"/>
          <w:sz w:val="24"/>
          <w:szCs w:val="24"/>
        </w:rPr>
        <w:t xml:space="preserve">community plays a role and together </w:t>
      </w:r>
      <w:r w:rsidRPr="000C27CE">
        <w:rPr>
          <w:rFonts w:ascii="Arial" w:eastAsia="Arial" w:hAnsi="Arial" w:cs="Arial"/>
          <w:sz w:val="24"/>
          <w:szCs w:val="24"/>
        </w:rPr>
        <w:t xml:space="preserve">we can work to take steps to create a dementia friendly culture and facilitate the adoption of dementia friendly practices in all parts of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A0553B" w:rsidRPr="000C27CE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>name)</w:t>
      </w:r>
      <w:r w:rsidRPr="000C27CE">
        <w:rPr>
          <w:rFonts w:ascii="Arial" w:eastAsia="Arial" w:hAnsi="Arial" w:cs="Arial"/>
          <w:sz w:val="24"/>
          <w:szCs w:val="24"/>
        </w:rPr>
        <w:t xml:space="preserve">. </w:t>
      </w:r>
    </w:p>
    <w:p w14:paraId="6A606B3F" w14:textId="77777777" w:rsidR="006B2ECC" w:rsidRPr="000C27CE" w:rsidRDefault="006B2ECC" w:rsidP="00884423">
      <w:pPr>
        <w:pStyle w:val="NoSpacing"/>
        <w:ind w:left="-90"/>
        <w:rPr>
          <w:rFonts w:ascii="Arial" w:hAnsi="Arial" w:cs="Arial"/>
          <w:sz w:val="24"/>
          <w:szCs w:val="24"/>
        </w:rPr>
      </w:pPr>
    </w:p>
    <w:p w14:paraId="506B5721" w14:textId="46EE4FFA" w:rsidR="006B2ECC" w:rsidRPr="000C27CE" w:rsidRDefault="00FB165D" w:rsidP="00884423">
      <w:pPr>
        <w:ind w:left="-90"/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 xml:space="preserve">We now hereby sign this pledge as a sign of our commitment to continue in our efforts to make and sustain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943A60" w:rsidRPr="000C27CE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name), </w:t>
      </w:r>
      <w:r w:rsidRPr="000C27CE">
        <w:rPr>
          <w:rFonts w:ascii="Arial" w:eastAsia="Arial" w:hAnsi="Arial" w:cs="Arial"/>
          <w:sz w:val="24"/>
          <w:szCs w:val="24"/>
        </w:rPr>
        <w:t>as a Dementia Friendly Community</w:t>
      </w:r>
      <w:r w:rsidR="00865626" w:rsidRPr="000C27CE">
        <w:rPr>
          <w:rFonts w:ascii="Arial" w:eastAsia="Arial" w:hAnsi="Arial" w:cs="Arial"/>
          <w:sz w:val="24"/>
          <w:szCs w:val="24"/>
        </w:rPr>
        <w:t xml:space="preserve"> we agree to:</w:t>
      </w:r>
    </w:p>
    <w:p w14:paraId="3469F4FE" w14:textId="77777777" w:rsidR="00884423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1: </w:t>
      </w:r>
      <w:r w:rsidRPr="000C27CE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>Create an Action Team; Identify a Leader or Co-Leaders</w:t>
      </w:r>
      <w:r w:rsidRPr="000C27CE">
        <w:rPr>
          <w:rFonts w:ascii="Arial" w:hAnsi="Arial"/>
          <w:sz w:val="24"/>
          <w:szCs w:val="24"/>
        </w:rPr>
        <w:t xml:space="preserve"> </w:t>
      </w:r>
      <w:r w:rsidRPr="000C27CE">
        <w:rPr>
          <w:rFonts w:ascii="Arial" w:hAnsi="Arial"/>
          <w:b/>
          <w:sz w:val="24"/>
          <w:szCs w:val="24"/>
        </w:rPr>
        <w:t xml:space="preserve">- </w:t>
      </w:r>
      <w:r w:rsidRPr="000C27CE">
        <w:rPr>
          <w:rFonts w:ascii="Arial" w:hAnsi="Arial"/>
          <w:sz w:val="24"/>
          <w:szCs w:val="24"/>
        </w:rPr>
        <w:t>Make sure to include people living with dementia in your group as well as representatives from community sectors.</w:t>
      </w:r>
    </w:p>
    <w:p w14:paraId="2A1AD0C5" w14:textId="57495C62" w:rsidR="0016446E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sz w:val="24"/>
          <w:szCs w:val="24"/>
        </w:rPr>
      </w:pPr>
      <w:r w:rsidRPr="000C27CE">
        <w:rPr>
          <w:rFonts w:ascii="Arial" w:hAnsi="Arial"/>
          <w:b/>
          <w:bCs/>
          <w:sz w:val="24"/>
          <w:szCs w:val="24"/>
        </w:rPr>
        <w:t>Step 2:</w:t>
      </w:r>
      <w:r w:rsidRPr="000C27CE">
        <w:rPr>
          <w:rFonts w:ascii="Arial" w:hAnsi="Arial"/>
          <w:sz w:val="24"/>
          <w:szCs w:val="24"/>
        </w:rPr>
        <w:t xml:space="preserve"> </w:t>
      </w:r>
      <w:r w:rsidRPr="000C27CE">
        <w:rPr>
          <w:rFonts w:ascii="Arial" w:hAnsi="Arial"/>
          <w:b/>
          <w:bCs/>
          <w:sz w:val="24"/>
          <w:szCs w:val="24"/>
        </w:rPr>
        <w:t>Engage with Residents</w:t>
      </w:r>
      <w:r w:rsidRPr="000C27CE">
        <w:rPr>
          <w:rFonts w:ascii="Arial" w:hAnsi="Arial"/>
          <w:sz w:val="24"/>
          <w:szCs w:val="24"/>
        </w:rPr>
        <w:t xml:space="preserve"> </w:t>
      </w:r>
      <w:r w:rsidRPr="000C27CE">
        <w:rPr>
          <w:rFonts w:ascii="Arial" w:hAnsi="Arial"/>
          <w:b/>
          <w:sz w:val="24"/>
          <w:szCs w:val="24"/>
        </w:rPr>
        <w:t>-</w:t>
      </w:r>
      <w:r w:rsidRPr="000C27CE">
        <w:rPr>
          <w:rFonts w:ascii="Arial" w:hAnsi="Arial"/>
          <w:sz w:val="24"/>
          <w:szCs w:val="24"/>
        </w:rPr>
        <w:t xml:space="preserve"> Identify</w:t>
      </w:r>
      <w:r w:rsidRPr="000C27CE">
        <w:rPr>
          <w:rFonts w:ascii="Arial" w:hAnsi="Arial"/>
          <w:b/>
          <w:sz w:val="24"/>
          <w:szCs w:val="24"/>
        </w:rPr>
        <w:t xml:space="preserve"> </w:t>
      </w:r>
      <w:r w:rsidRPr="000C27CE">
        <w:rPr>
          <w:rFonts w:ascii="Arial" w:hAnsi="Arial"/>
          <w:sz w:val="24"/>
          <w:szCs w:val="24"/>
        </w:rPr>
        <w:t xml:space="preserve">your community’s dementia-friendly needs. </w:t>
      </w:r>
      <w:r w:rsidRPr="000C27CE">
        <w:rPr>
          <w:rFonts w:ascii="Arial" w:hAnsi="Arial"/>
          <w:sz w:val="24"/>
          <w:szCs w:val="24"/>
        </w:rPr>
        <w:br/>
        <w:t xml:space="preserve">Review your community profile data to identify the needs of older people in your area. </w:t>
      </w:r>
      <w:r w:rsidRPr="000C27CE">
        <w:rPr>
          <w:rFonts w:ascii="Arial" w:hAnsi="Arial"/>
          <w:sz w:val="24"/>
          <w:szCs w:val="24"/>
        </w:rPr>
        <w:br/>
        <w:t xml:space="preserve">Find them at </w:t>
      </w:r>
      <w:r w:rsidRPr="000C27CE">
        <w:rPr>
          <w:rFonts w:ascii="Arial" w:hAnsi="Arial"/>
          <w:color w:val="0000FF"/>
          <w:sz w:val="24"/>
          <w:szCs w:val="24"/>
          <w:u w:val="single"/>
        </w:rPr>
        <w:t>mahealthyagingcollaborative.org/</w:t>
      </w:r>
    </w:p>
    <w:p w14:paraId="61C7D434" w14:textId="5FE8827F" w:rsidR="0016446E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b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3: </w:t>
      </w:r>
      <w:r w:rsidRPr="000C27CE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>Develop an Action Plan &amp; Begin Implementation</w:t>
      </w:r>
      <w:r w:rsidRPr="000C27CE">
        <w:rPr>
          <w:rFonts w:ascii="Arial" w:hAnsi="Arial"/>
          <w:b/>
          <w:sz w:val="24"/>
          <w:szCs w:val="24"/>
        </w:rPr>
        <w:t xml:space="preserve"> </w:t>
      </w:r>
      <w:r w:rsidRPr="00475DBC">
        <w:rPr>
          <w:rFonts w:ascii="Arial" w:hAnsi="Arial"/>
          <w:bCs/>
          <w:sz w:val="24"/>
          <w:szCs w:val="24"/>
        </w:rPr>
        <w:t xml:space="preserve">- </w:t>
      </w:r>
      <w:r w:rsidRPr="000C27CE">
        <w:rPr>
          <w:rFonts w:ascii="Arial" w:hAnsi="Arial"/>
          <w:sz w:val="24"/>
          <w:szCs w:val="24"/>
        </w:rPr>
        <w:t>You don’t have to tackle everything at once. After you have identified community’s needs, you can begin addressing</w:t>
      </w:r>
      <w:r w:rsidR="005975E9">
        <w:rPr>
          <w:rFonts w:ascii="Arial" w:hAnsi="Arial"/>
          <w:sz w:val="24"/>
          <w:szCs w:val="24"/>
        </w:rPr>
        <w:t xml:space="preserve"> them</w:t>
      </w:r>
      <w:r w:rsidRPr="000C27CE">
        <w:rPr>
          <w:rFonts w:ascii="Arial" w:hAnsi="Arial"/>
          <w:sz w:val="24"/>
          <w:szCs w:val="24"/>
        </w:rPr>
        <w:t>.</w:t>
      </w:r>
    </w:p>
    <w:p w14:paraId="4A24C966" w14:textId="2D3B55B7" w:rsidR="0016446E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b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4: </w:t>
      </w:r>
      <w:r w:rsidR="00475DBC" w:rsidRPr="00475DBC">
        <w:rPr>
          <w:rFonts w:ascii="Arial" w:hAnsi="Arial"/>
          <w:b/>
          <w:sz w:val="24"/>
          <w:szCs w:val="24"/>
        </w:rPr>
        <w:t>Be Recognized for your Commitment</w:t>
      </w:r>
      <w:r w:rsidR="00475DBC" w:rsidRPr="00475DBC">
        <w:rPr>
          <w:rFonts w:ascii="Arial" w:hAnsi="Arial"/>
          <w:bCs/>
          <w:sz w:val="24"/>
          <w:szCs w:val="24"/>
        </w:rPr>
        <w:t xml:space="preserve"> -</w:t>
      </w:r>
      <w:r w:rsidR="00475DBC">
        <w:rPr>
          <w:rFonts w:ascii="Arial" w:hAnsi="Arial"/>
          <w:b/>
          <w:sz w:val="24"/>
          <w:szCs w:val="24"/>
        </w:rPr>
        <w:t xml:space="preserve"> </w:t>
      </w:r>
      <w:r w:rsidRPr="00475DBC">
        <w:rPr>
          <w:rFonts w:ascii="Arial" w:hAnsi="Arial"/>
          <w:bCs/>
          <w:sz w:val="24"/>
          <w:szCs w:val="24"/>
        </w:rPr>
        <w:t xml:space="preserve">Sign and Submit the DFM Pledge and </w:t>
      </w:r>
      <w:r w:rsidRPr="00475DBC">
        <w:rPr>
          <w:rFonts w:ascii="Arial" w:hAnsi="Arial"/>
          <w:bCs/>
          <w:color w:val="000000"/>
          <w:sz w:val="24"/>
          <w:szCs w:val="24"/>
          <w:bdr w:val="none" w:sz="0" w:space="0" w:color="auto" w:frame="1"/>
        </w:rPr>
        <w:t>Action Plan</w:t>
      </w:r>
      <w:r w:rsidR="00247442" w:rsidRPr="00475DBC">
        <w:rPr>
          <w:rFonts w:ascii="Arial" w:hAnsi="Arial"/>
          <w:bCs/>
          <w:color w:val="000000"/>
          <w:sz w:val="24"/>
          <w:szCs w:val="24"/>
          <w:bdr w:val="none" w:sz="0" w:space="0" w:color="auto" w:frame="1"/>
        </w:rPr>
        <w:t>.</w:t>
      </w:r>
      <w:r w:rsidRPr="000C27CE">
        <w:rPr>
          <w:rFonts w:ascii="Arial" w:hAnsi="Arial"/>
          <w:b/>
          <w:sz w:val="24"/>
          <w:szCs w:val="24"/>
        </w:rPr>
        <w:t xml:space="preserve"> </w:t>
      </w:r>
      <w:r w:rsidRPr="000C27CE">
        <w:rPr>
          <w:rFonts w:ascii="Arial" w:hAnsi="Arial"/>
          <w:bCs/>
          <w:sz w:val="24"/>
          <w:szCs w:val="24"/>
        </w:rPr>
        <w:t xml:space="preserve">Include elected officials and members of the team. </w:t>
      </w:r>
    </w:p>
    <w:p w14:paraId="63EF9C8D" w14:textId="40F91FE7" w:rsidR="00E3537A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bCs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5: </w:t>
      </w:r>
      <w:r w:rsidR="00225225" w:rsidRPr="00225225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 xml:space="preserve">Celebrate Progress and look for ways to Continue to Improve </w:t>
      </w:r>
      <w:r w:rsidR="00D64DA6" w:rsidRPr="00475DBC">
        <w:rPr>
          <w:rFonts w:ascii="Arial" w:hAnsi="Arial"/>
          <w:bCs/>
          <w:sz w:val="24"/>
          <w:szCs w:val="24"/>
        </w:rPr>
        <w:t>-</w:t>
      </w:r>
      <w:r w:rsidR="00D64DA6">
        <w:rPr>
          <w:rFonts w:ascii="Arial" w:hAnsi="Arial"/>
          <w:b/>
          <w:sz w:val="24"/>
          <w:szCs w:val="24"/>
        </w:rPr>
        <w:t xml:space="preserve"> </w:t>
      </w:r>
      <w:r w:rsidR="001E2A95" w:rsidRPr="001E2A95">
        <w:rPr>
          <w:rFonts w:ascii="Arial" w:hAnsi="Arial"/>
          <w:bCs/>
          <w:sz w:val="24"/>
          <w:szCs w:val="24"/>
        </w:rPr>
        <w:t>Using the Action plan to guide them, communities can access and celebrate new progress and identify new opportunities</w:t>
      </w:r>
      <w:r w:rsidR="001E2A95">
        <w:rPr>
          <w:rFonts w:ascii="Arial" w:hAnsi="Arial"/>
          <w:bCs/>
          <w:sz w:val="24"/>
          <w:szCs w:val="24"/>
        </w:rPr>
        <w:t>.</w:t>
      </w:r>
    </w:p>
    <w:p w14:paraId="64893F2E" w14:textId="23EDAA5C" w:rsidR="006B2ECC" w:rsidRPr="000C27CE" w:rsidRDefault="00FB165D">
      <w:pPr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 xml:space="preserve">Dated this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date) </w:t>
      </w:r>
      <w:r w:rsidRPr="000C27CE">
        <w:rPr>
          <w:rFonts w:ascii="Arial" w:eastAsia="Arial" w:hAnsi="Arial" w:cs="Arial"/>
          <w:sz w:val="24"/>
          <w:szCs w:val="24"/>
        </w:rPr>
        <w:t xml:space="preserve">day of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>(month)</w:t>
      </w:r>
      <w:r w:rsidRPr="000C27CE">
        <w:rPr>
          <w:rFonts w:ascii="Arial" w:eastAsia="Arial" w:hAnsi="Arial" w:cs="Arial"/>
          <w:sz w:val="24"/>
          <w:szCs w:val="24"/>
        </w:rPr>
        <w:t xml:space="preserve">, 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(year) </w:t>
      </w:r>
    </w:p>
    <w:p w14:paraId="0049C1A0" w14:textId="6F7D22D2" w:rsidR="006B2ECC" w:rsidRPr="000C27CE" w:rsidRDefault="00FB165D">
      <w:pPr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 xml:space="preserve">Name &amp; Affiliation </w:t>
      </w:r>
      <w:r w:rsidRPr="000C27CE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ab/>
      </w:r>
      <w:r w:rsidR="00FD5717">
        <w:rPr>
          <w:rFonts w:ascii="Arial" w:eastAsia="Arial" w:hAnsi="Arial" w:cs="Arial"/>
          <w:sz w:val="24"/>
          <w:szCs w:val="24"/>
        </w:rPr>
        <w:tab/>
      </w:r>
      <w:r w:rsidR="00FD5717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>Signature</w:t>
      </w:r>
    </w:p>
    <w:p w14:paraId="2895B88B" w14:textId="12B02A0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p w14:paraId="12D586CA" w14:textId="4823F261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p w14:paraId="24A0B087" w14:textId="26164ECD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p w14:paraId="43A0E6E9" w14:textId="40D9E6F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____________________________________ 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p w14:paraId="0EC75782" w14:textId="01D49363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>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5562"/>
      </w:tblGrid>
      <w:tr w:rsidR="00E3537A" w14:paraId="67BF3FE9" w14:textId="77777777" w:rsidTr="00BD0A94">
        <w:trPr>
          <w:trHeight w:val="2043"/>
        </w:trPr>
        <w:tc>
          <w:tcPr>
            <w:tcW w:w="4878" w:type="dxa"/>
          </w:tcPr>
          <w:p w14:paraId="4F796026" w14:textId="5C16B7A4" w:rsidR="00E3537A" w:rsidRPr="00171209" w:rsidRDefault="00BD0A94" w:rsidP="00E3537A">
            <w:pPr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</w:pPr>
            <w:bookmarkStart w:id="0" w:name="_gjdgxs" w:colFirst="0" w:colLast="0"/>
            <w:bookmarkEnd w:id="0"/>
            <w:r>
              <w:rPr>
                <w:rFonts w:ascii="Arial" w:hAnsi="Arial" w:cs="Arial"/>
                <w:color w:val="2E75B5"/>
                <w:sz w:val="20"/>
                <w:szCs w:val="20"/>
              </w:rPr>
              <w:br/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br w:type="page"/>
            </w:r>
            <w:r>
              <w:rPr>
                <w:rFonts w:ascii="Arial" w:hAnsi="Arial" w:cs="Arial"/>
                <w:color w:val="2E75B5"/>
                <w:sz w:val="20"/>
                <w:szCs w:val="20"/>
              </w:rPr>
              <w:br/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 xml:space="preserve">Who Should Sign? </w:t>
            </w:r>
          </w:p>
          <w:p w14:paraId="6974F065" w14:textId="77777777" w:rsidR="00E3537A" w:rsidRDefault="00E3537A" w:rsidP="00522853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leader and members of the action team and at least one municipal leader or elected official  </w:t>
            </w:r>
          </w:p>
          <w:p w14:paraId="31F33926" w14:textId="77777777" w:rsidR="00701F7E" w:rsidRPr="00701F7E" w:rsidRDefault="00701F7E" w:rsidP="00AA6481">
            <w:pPr>
              <w:rPr>
                <w:rFonts w:ascii="Arial" w:hAnsi="Arial" w:cs="Arial"/>
                <w:color w:val="2E75B5"/>
                <w:sz w:val="4"/>
                <w:szCs w:val="20"/>
                <w:u w:val="single"/>
              </w:rPr>
            </w:pPr>
          </w:p>
          <w:p w14:paraId="63A5B224" w14:textId="5A8EC39D" w:rsidR="00701F7E" w:rsidRDefault="00AA6481" w:rsidP="00AA6481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 w:rsidRPr="00AA6481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>How to Submit</w:t>
            </w:r>
          </w:p>
          <w:p w14:paraId="5162EA02" w14:textId="75CE2F98" w:rsidR="00AA6481" w:rsidRPr="00171209" w:rsidRDefault="00AA6481" w:rsidP="0045200E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>
              <w:rPr>
                <w:rFonts w:ascii="Arial" w:hAnsi="Arial" w:cs="Arial"/>
                <w:color w:val="2E75B5"/>
                <w:sz w:val="20"/>
                <w:szCs w:val="20"/>
              </w:rPr>
              <w:t xml:space="preserve">Scan signed copy and email </w:t>
            </w:r>
            <w:r w:rsidR="008F1DAD">
              <w:rPr>
                <w:rFonts w:ascii="Arial" w:hAnsi="Arial" w:cs="Arial"/>
                <w:color w:val="2E75B5"/>
                <w:sz w:val="20"/>
                <w:szCs w:val="20"/>
              </w:rPr>
              <w:t xml:space="preserve">to </w:t>
            </w:r>
            <w:r w:rsidR="00C057A1">
              <w:rPr>
                <w:rFonts w:ascii="Arial" w:hAnsi="Arial" w:cs="Arial"/>
                <w:color w:val="2E75B5"/>
                <w:sz w:val="20"/>
                <w:szCs w:val="20"/>
              </w:rPr>
              <w:t>Haley Wood (</w:t>
            </w:r>
            <w:hyperlink r:id="rId12" w:history="1">
              <w:r w:rsidR="00C057A1" w:rsidRPr="006E5366">
                <w:rPr>
                  <w:rStyle w:val="Hyperlink"/>
                  <w:rFonts w:ascii="Arial" w:hAnsi="Arial" w:cs="Arial"/>
                  <w:sz w:val="20"/>
                  <w:szCs w:val="20"/>
                </w:rPr>
                <w:t>Haley@mcoaonline.org</w:t>
              </w:r>
            </w:hyperlink>
            <w:r w:rsidR="00C057A1">
              <w:rPr>
                <w:rFonts w:ascii="Arial" w:hAnsi="Arial" w:cs="Arial"/>
                <w:color w:val="2E75B5"/>
                <w:sz w:val="20"/>
                <w:szCs w:val="20"/>
              </w:rPr>
              <w:t xml:space="preserve">) </w:t>
            </w:r>
          </w:p>
        </w:tc>
        <w:tc>
          <w:tcPr>
            <w:tcW w:w="5562" w:type="dxa"/>
          </w:tcPr>
          <w:p w14:paraId="5AB83467" w14:textId="5396D282" w:rsidR="00E3537A" w:rsidRPr="00171209" w:rsidRDefault="00BD0A94" w:rsidP="00171209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br/>
            </w:r>
            <w:r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br/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>Note</w:t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: 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If the community or region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is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work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ing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to bec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o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me age and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dementia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friendly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with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two separate act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i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n teams, it is </w:t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encouraged that 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teams’ work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be conducted </w:t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in an integrated </w:t>
            </w:r>
            <w:r w:rsidR="00A0553B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r aligned </w:t>
            </w:r>
            <w:r w:rsidR="00E3537A" w:rsidRPr="00171209">
              <w:rPr>
                <w:rFonts w:ascii="Arial" w:hAnsi="Arial" w:cs="Arial"/>
                <w:color w:val="2E75B5"/>
                <w:sz w:val="20"/>
                <w:szCs w:val="20"/>
              </w:rPr>
              <w:t>manner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with 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help of </w:t>
            </w:r>
            <w:r w:rsidR="0005015D">
              <w:rPr>
                <w:rFonts w:ascii="Arial" w:hAnsi="Arial" w:cs="Arial"/>
                <w:color w:val="2E75B5"/>
                <w:sz w:val="20"/>
                <w:szCs w:val="20"/>
              </w:rPr>
              <w:t xml:space="preserve">a </w:t>
            </w:r>
            <w:r w:rsidR="0005015D" w:rsidRPr="00171209">
              <w:rPr>
                <w:rFonts w:ascii="Arial" w:hAnsi="Arial" w:cs="Arial"/>
                <w:color w:val="2E75B5"/>
                <w:sz w:val="20"/>
                <w:szCs w:val="20"/>
              </w:rPr>
              <w:t>coordinator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>(s)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whose signature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>(s)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should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also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appear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n this Pledge. </w:t>
            </w:r>
          </w:p>
        </w:tc>
      </w:tr>
    </w:tbl>
    <w:p w14:paraId="17074A1F" w14:textId="77777777" w:rsidR="00727F76" w:rsidRPr="00727F76" w:rsidRDefault="00727F76" w:rsidP="00BD0A94">
      <w:pPr>
        <w:rPr>
          <w:rFonts w:ascii="Arial" w:hAnsi="Arial" w:cs="Arial"/>
          <w:sz w:val="21"/>
          <w:szCs w:val="21"/>
        </w:rPr>
      </w:pPr>
    </w:p>
    <w:sectPr w:rsidR="00727F76" w:rsidRPr="00727F76" w:rsidSect="00BD0A94">
      <w:footerReference w:type="default" r:id="rId13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334532" w14:textId="77777777" w:rsidR="00736579" w:rsidRDefault="00736579" w:rsidP="00FE0EF2">
      <w:pPr>
        <w:spacing w:after="0" w:line="240" w:lineRule="auto"/>
      </w:pPr>
      <w:r>
        <w:separator/>
      </w:r>
    </w:p>
  </w:endnote>
  <w:endnote w:type="continuationSeparator" w:id="0">
    <w:p w14:paraId="0F59AA07" w14:textId="77777777" w:rsidR="00736579" w:rsidRDefault="00736579" w:rsidP="00FE0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C8E702" w14:textId="17FB160A" w:rsidR="00FE0EF2" w:rsidRPr="00FE0EF2" w:rsidRDefault="006F6E50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6/1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D083F5" w14:textId="77777777" w:rsidR="00736579" w:rsidRDefault="00736579" w:rsidP="00FE0EF2">
      <w:pPr>
        <w:spacing w:after="0" w:line="240" w:lineRule="auto"/>
      </w:pPr>
      <w:r>
        <w:separator/>
      </w:r>
    </w:p>
  </w:footnote>
  <w:footnote w:type="continuationSeparator" w:id="0">
    <w:p w14:paraId="0E75983E" w14:textId="77777777" w:rsidR="00736579" w:rsidRDefault="00736579" w:rsidP="00FE0E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FB3B40"/>
    <w:multiLevelType w:val="hybridMultilevel"/>
    <w:tmpl w:val="7D5C9DD6"/>
    <w:lvl w:ilvl="0" w:tplc="79FC492E">
      <w:start w:val="1"/>
      <w:numFmt w:val="bullet"/>
      <w:lvlText w:val="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BC3365A"/>
    <w:multiLevelType w:val="hybridMultilevel"/>
    <w:tmpl w:val="9938A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B47CD0"/>
    <w:multiLevelType w:val="hybridMultilevel"/>
    <w:tmpl w:val="1B32CC8A"/>
    <w:lvl w:ilvl="0" w:tplc="BEE6F8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365F91" w:themeColor="accent1" w:themeShade="BF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D52B1"/>
    <w:multiLevelType w:val="hybridMultilevel"/>
    <w:tmpl w:val="2A4AA52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 w16cid:durableId="2014448685">
    <w:abstractNumId w:val="1"/>
  </w:num>
  <w:num w:numId="2" w16cid:durableId="1854954802">
    <w:abstractNumId w:val="2"/>
  </w:num>
  <w:num w:numId="3" w16cid:durableId="893198096">
    <w:abstractNumId w:val="3"/>
  </w:num>
  <w:num w:numId="4" w16cid:durableId="46534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tjQwN7EwNTY2MrVU0lEKTi0uzszPAykwqgUAls/YxSwAAAA="/>
  </w:docVars>
  <w:rsids>
    <w:rsidRoot w:val="006B2ECC"/>
    <w:rsid w:val="0003216A"/>
    <w:rsid w:val="0005015D"/>
    <w:rsid w:val="000C27CE"/>
    <w:rsid w:val="00137947"/>
    <w:rsid w:val="0016446E"/>
    <w:rsid w:val="00166BB6"/>
    <w:rsid w:val="00171209"/>
    <w:rsid w:val="001A7014"/>
    <w:rsid w:val="001C440F"/>
    <w:rsid w:val="001E2A95"/>
    <w:rsid w:val="00225225"/>
    <w:rsid w:val="00247442"/>
    <w:rsid w:val="00291EB9"/>
    <w:rsid w:val="002A0C37"/>
    <w:rsid w:val="003876F9"/>
    <w:rsid w:val="003C792D"/>
    <w:rsid w:val="00400CC3"/>
    <w:rsid w:val="0045200E"/>
    <w:rsid w:val="00475DBC"/>
    <w:rsid w:val="004B2E14"/>
    <w:rsid w:val="004B3A3E"/>
    <w:rsid w:val="00522853"/>
    <w:rsid w:val="00526C6F"/>
    <w:rsid w:val="005650EC"/>
    <w:rsid w:val="005702EF"/>
    <w:rsid w:val="005975E9"/>
    <w:rsid w:val="00697B1D"/>
    <w:rsid w:val="006B2ECC"/>
    <w:rsid w:val="006B3C39"/>
    <w:rsid w:val="006F6E50"/>
    <w:rsid w:val="00701F7E"/>
    <w:rsid w:val="00727F76"/>
    <w:rsid w:val="00736579"/>
    <w:rsid w:val="007624B3"/>
    <w:rsid w:val="00795C43"/>
    <w:rsid w:val="00865626"/>
    <w:rsid w:val="00884423"/>
    <w:rsid w:val="008A2ADF"/>
    <w:rsid w:val="008E6356"/>
    <w:rsid w:val="008F1DAD"/>
    <w:rsid w:val="00943A60"/>
    <w:rsid w:val="009F2002"/>
    <w:rsid w:val="00A0553B"/>
    <w:rsid w:val="00A21C36"/>
    <w:rsid w:val="00A76862"/>
    <w:rsid w:val="00A833AE"/>
    <w:rsid w:val="00AA6481"/>
    <w:rsid w:val="00AB3E1A"/>
    <w:rsid w:val="00AD3633"/>
    <w:rsid w:val="00AF35A0"/>
    <w:rsid w:val="00B27C32"/>
    <w:rsid w:val="00B93A5E"/>
    <w:rsid w:val="00BD0A94"/>
    <w:rsid w:val="00BD3055"/>
    <w:rsid w:val="00BE1304"/>
    <w:rsid w:val="00BE50E6"/>
    <w:rsid w:val="00C057A1"/>
    <w:rsid w:val="00C07AB3"/>
    <w:rsid w:val="00C12553"/>
    <w:rsid w:val="00C7759D"/>
    <w:rsid w:val="00C94729"/>
    <w:rsid w:val="00D0313F"/>
    <w:rsid w:val="00D51103"/>
    <w:rsid w:val="00D62BD3"/>
    <w:rsid w:val="00D64DA6"/>
    <w:rsid w:val="00E3537A"/>
    <w:rsid w:val="00E614DC"/>
    <w:rsid w:val="00F12E45"/>
    <w:rsid w:val="00FB165D"/>
    <w:rsid w:val="00FC68CB"/>
    <w:rsid w:val="00FD3F40"/>
    <w:rsid w:val="00FD5717"/>
    <w:rsid w:val="00FE0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C3CAB"/>
  <w15:docId w15:val="{27116ACC-75EF-4BCB-B0E6-10D92EB6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D3633"/>
    <w:rPr>
      <w:color w:val="0563C1"/>
      <w:u w:val="single"/>
    </w:rPr>
  </w:style>
  <w:style w:type="paragraph" w:styleId="NoSpacing">
    <w:name w:val="No Spacing"/>
    <w:uiPriority w:val="1"/>
    <w:qFormat/>
    <w:rsid w:val="00AD363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1C440F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1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1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1C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C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C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C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C3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0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EF2"/>
  </w:style>
  <w:style w:type="paragraph" w:styleId="Footer">
    <w:name w:val="footer"/>
    <w:basedOn w:val="Normal"/>
    <w:link w:val="FooterChar"/>
    <w:uiPriority w:val="99"/>
    <w:unhideWhenUsed/>
    <w:rsid w:val="00FE0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EF2"/>
  </w:style>
  <w:style w:type="paragraph" w:styleId="ListParagraph">
    <w:name w:val="List Paragraph"/>
    <w:basedOn w:val="Normal"/>
    <w:uiPriority w:val="34"/>
    <w:qFormat/>
    <w:rsid w:val="00E3537A"/>
    <w:pPr>
      <w:ind w:left="720"/>
      <w:contextualSpacing/>
    </w:pPr>
  </w:style>
  <w:style w:type="table" w:styleId="TableGrid">
    <w:name w:val="Table Grid"/>
    <w:basedOn w:val="TableNormal"/>
    <w:uiPriority w:val="39"/>
    <w:rsid w:val="00E353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tText">
    <w:name w:val="Content Text"/>
    <w:basedOn w:val="Normal"/>
    <w:link w:val="ContentTextChar"/>
    <w:qFormat/>
    <w:rsid w:val="0016446E"/>
    <w:pPr>
      <w:spacing w:after="240" w:line="320" w:lineRule="atLeast"/>
    </w:pPr>
    <w:rPr>
      <w:rFonts w:asciiTheme="minorHAnsi" w:eastAsia="Times New Roman" w:hAnsiTheme="minorHAnsi" w:cs="Arial"/>
      <w:color w:val="000000" w:themeColor="text1"/>
      <w:spacing w:val="-5"/>
    </w:rPr>
  </w:style>
  <w:style w:type="character" w:customStyle="1" w:styleId="ContentTextChar">
    <w:name w:val="Content Text Char"/>
    <w:basedOn w:val="DefaultParagraphFont"/>
    <w:link w:val="ContentText"/>
    <w:rsid w:val="0016446E"/>
    <w:rPr>
      <w:rFonts w:asciiTheme="minorHAnsi" w:eastAsia="Times New Roman" w:hAnsiTheme="minorHAnsi" w:cs="Arial"/>
      <w:color w:val="000000" w:themeColor="text1"/>
      <w:spacing w:val="-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1DA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057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16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aley@mcoaonl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ABAA842DFEC458E1A938BD8E55439" ma:contentTypeVersion="13" ma:contentTypeDescription="Create a new document." ma:contentTypeScope="" ma:versionID="9e77fa51c168409c5faae4e1ce713e99">
  <xsd:schema xmlns:xsd="http://www.w3.org/2001/XMLSchema" xmlns:xs="http://www.w3.org/2001/XMLSchema" xmlns:p="http://schemas.microsoft.com/office/2006/metadata/properties" xmlns:ns2="d8033b1d-6e63-493d-b419-c74f1a071162" xmlns:ns3="a58ca333-6288-42f4-a1e0-60b2704cab9a" targetNamespace="http://schemas.microsoft.com/office/2006/metadata/properties" ma:root="true" ma:fieldsID="8eeb36ff79f4228183f9e88bc5696b3a" ns2:_="" ns3:_="">
    <xsd:import namespace="d8033b1d-6e63-493d-b419-c74f1a071162"/>
    <xsd:import namespace="a58ca333-6288-42f4-a1e0-60b2704ca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33b1d-6e63-493d-b419-c74f1a071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ca333-6288-42f4-a1e0-60b2704ca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A18634-6BB5-4937-BC1D-F0AAF218B2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33b1d-6e63-493d-b419-c74f1a071162"/>
    <ds:schemaRef ds:uri="a58ca333-6288-42f4-a1e0-60b2704ca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C086F9-DF50-49DB-B983-6A33051C8F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A35330-22FC-407F-983C-746901A03C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6DA6388-D908-497B-8C61-A2FD9A71AA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ynn Wolf</cp:lastModifiedBy>
  <cp:revision>2</cp:revision>
  <cp:lastPrinted>2019-08-22T18:55:00Z</cp:lastPrinted>
  <dcterms:created xsi:type="dcterms:W3CDTF">2021-06-03T18:48:00Z</dcterms:created>
  <dcterms:modified xsi:type="dcterms:W3CDTF">2021-06-03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ABAA842DFEC458E1A938BD8E55439</vt:lpwstr>
  </property>
</Properties>
</file>